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co aiel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c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iel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6 Edens Ln, Northfield, IL, USA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a081579@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860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o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1/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